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00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</w:tblGrid>
      <w:tr w:rsidR="00D5505A" w:rsidRPr="00D5505A" w:rsidTr="00D5505A">
        <w:trPr>
          <w:tblCellSpacing w:w="0" w:type="dxa"/>
        </w:trPr>
        <w:tc>
          <w:tcPr>
            <w:tcW w:w="5000" w:type="pct"/>
            <w:shd w:val="clear" w:color="auto" w:fill="FFFFFF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</w:tblGrid>
            <w:tr w:rsidR="00D5505A" w:rsidRPr="00D5505A">
              <w:trPr>
                <w:tblCellSpacing w:w="0" w:type="dxa"/>
              </w:trPr>
              <w:tc>
                <w:tcPr>
                  <w:tcW w:w="5000" w:type="pct"/>
                  <w:tcBorders>
                    <w:top w:val="single" w:sz="24" w:space="0" w:color="CFB793"/>
                  </w:tcBorders>
                  <w:tcMar>
                    <w:top w:w="150" w:type="dxa"/>
                    <w:left w:w="150" w:type="dxa"/>
                    <w:bottom w:w="150" w:type="dxa"/>
                    <w:right w:w="150" w:type="dxa"/>
                  </w:tcMar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700"/>
                  </w:tblGrid>
                  <w:tr w:rsidR="00D5505A" w:rsidRPr="00D5505A">
                    <w:trPr>
                      <w:tblCellSpacing w:w="0" w:type="dxa"/>
                    </w:trPr>
                    <w:tc>
                      <w:tcPr>
                        <w:tcW w:w="5000" w:type="pct"/>
                        <w:hideMark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5799"/>
                          <w:gridCol w:w="2901"/>
                        </w:tblGrid>
                        <w:tr w:rsidR="00D5505A" w:rsidRPr="00D5505A">
                          <w:trPr>
                            <w:tblCellSpacing w:w="0" w:type="dxa"/>
                          </w:trPr>
                          <w:tc>
                            <w:tcPr>
                              <w:tcW w:w="3300" w:type="pct"/>
                              <w:hideMark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shd w:val="clear" w:color="auto" w:fill="FFFFFF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5799"/>
                              </w:tblGrid>
                              <w:tr w:rsidR="00D5505A" w:rsidRPr="00D5505A">
                                <w:trPr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FFFFFF"/>
                                    <w:tcMar>
                                      <w:top w:w="0" w:type="dxa"/>
                                      <w:left w:w="105" w:type="dxa"/>
                                      <w:bottom w:w="0" w:type="dxa"/>
                                      <w:right w:w="0" w:type="dxa"/>
                                    </w:tcMar>
                                    <w:hideMark/>
                                  </w:tcPr>
                                  <w:p w:rsidR="00D5505A" w:rsidRPr="00D5505A" w:rsidRDefault="00D5505A" w:rsidP="00D5505A">
                                    <w:pPr>
                                      <w:spacing w:after="0" w:line="360" w:lineRule="atLeast"/>
                                      <w:rPr>
                                        <w:rFonts w:ascii="Helvetica" w:eastAsia="Times New Roman" w:hAnsi="Helvetica" w:cs="Helvetica"/>
                                        <w:color w:val="444444"/>
                                        <w:sz w:val="24"/>
                                        <w:szCs w:val="24"/>
                                      </w:rPr>
                                    </w:pPr>
                                    <w:r w:rsidRPr="00D5505A">
                                      <w:rPr>
                                        <w:rFonts w:ascii="Helvetica" w:eastAsia="Times New Roman" w:hAnsi="Helvetica" w:cs="Helvetica"/>
                                        <w:noProof/>
                                        <w:color w:val="0000FF"/>
                                        <w:sz w:val="24"/>
                                        <w:szCs w:val="24"/>
                                        <w:bdr w:val="none" w:sz="0" w:space="0" w:color="auto" w:frame="1"/>
                                      </w:rPr>
                                      <w:drawing>
                                        <wp:inline distT="0" distB="0" distL="0" distR="0">
                                          <wp:extent cx="3048000" cy="876300"/>
                                          <wp:effectExtent l="0" t="0" r="0" b="0"/>
                                          <wp:docPr id="9" name="Picture 9" descr="MAP_International_-_Medicine for the World.jpg">
                                            <a:hlinkClick xmlns:a="http://schemas.openxmlformats.org/drawingml/2006/main" r:id="rId5" tgtFrame="&quot;_blank&quot;"/>
                                          </wp:docPr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MAP_International_-_Medicine for the World.jpg">
                                                    <a:hlinkClick r:id="rId5" tgtFrame="&quot;_blank&quot;"/>
                                                  </pic:cNvPr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6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3048000" cy="8763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</w:tbl>
                            <w:p w:rsidR="00D5505A" w:rsidRPr="00D5505A" w:rsidRDefault="00D5505A" w:rsidP="00D5505A">
                              <w:pPr>
                                <w:spacing w:after="0" w:line="360" w:lineRule="atLeast"/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  <w:tc>
                            <w:tcPr>
                              <w:tcW w:w="1650" w:type="pct"/>
                              <w:hideMark/>
                            </w:tcPr>
                            <w:tbl>
                              <w:tblPr>
                                <w:tblW w:w="5000" w:type="pct"/>
                                <w:tblCellSpacing w:w="0" w:type="dxa"/>
                                <w:shd w:val="clear" w:color="auto" w:fill="FFFFFF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901"/>
                              </w:tblGrid>
                              <w:tr w:rsidR="00D5505A" w:rsidRPr="00D5505A">
                                <w:trPr>
                                  <w:tblCellSpacing w:w="0" w:type="dxa"/>
                                </w:trPr>
                                <w:tc>
                                  <w:tcPr>
                                    <w:tcW w:w="0" w:type="auto"/>
                                    <w:shd w:val="clear" w:color="auto" w:fill="FFFFFF"/>
                                    <w:tcMar>
                                      <w:top w:w="27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hideMark/>
                                  </w:tcPr>
                                  <w:p w:rsidR="00D5505A" w:rsidRPr="00D5505A" w:rsidRDefault="00D5505A" w:rsidP="00D5505A">
                                    <w:pPr>
                                      <w:spacing w:after="0" w:line="360" w:lineRule="atLeast"/>
                                      <w:jc w:val="center"/>
                                      <w:rPr>
                                        <w:rFonts w:ascii="Helvetica" w:eastAsia="Times New Roman" w:hAnsi="Helvetica" w:cs="Helvetica"/>
                                        <w:color w:val="444444"/>
                                        <w:sz w:val="24"/>
                                        <w:szCs w:val="24"/>
                                      </w:rPr>
                                    </w:pPr>
                                    <w:r w:rsidRPr="00D5505A">
                                      <w:rPr>
                                        <w:rFonts w:ascii="Helvetica" w:eastAsia="Times New Roman" w:hAnsi="Helvetica" w:cs="Helvetica"/>
                                        <w:noProof/>
                                        <w:color w:val="0000FF"/>
                                        <w:sz w:val="24"/>
                                        <w:szCs w:val="24"/>
                                        <w:bdr w:val="none" w:sz="0" w:space="0" w:color="auto" w:frame="1"/>
                                      </w:rPr>
                                      <w:drawing>
                                        <wp:inline distT="0" distB="0" distL="0" distR="0">
                                          <wp:extent cx="228600" cy="228600"/>
                                          <wp:effectExtent l="0" t="0" r="0" b="0"/>
                                          <wp:docPr id="8" name="Picture 8" descr="Share on Facebook">
                                            <a:hlinkClick xmlns:a="http://schemas.openxmlformats.org/drawingml/2006/main" r:id="rId7" tgtFrame="&quot;_blank&quot;"/>
                                          </wp:docPr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Share on Facebook">
                                                    <a:hlinkClick r:id="rId7" tgtFrame="&quot;_blank&quot;"/>
                                                  </pic:cNvPr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28600" cy="2286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Pr="00D5505A">
                                      <w:rPr>
                                        <w:rFonts w:ascii="Helvetica" w:eastAsia="Times New Roman" w:hAnsi="Helvetica" w:cs="Helvetica"/>
                                        <w:color w:val="444444"/>
                                        <w:sz w:val="24"/>
                                        <w:szCs w:val="24"/>
                                      </w:rPr>
                                      <w:t> </w:t>
                                    </w:r>
                                    <w:r w:rsidRPr="00D5505A">
                                      <w:rPr>
                                        <w:rFonts w:ascii="Helvetica" w:eastAsia="Times New Roman" w:hAnsi="Helvetica" w:cs="Helvetica"/>
                                        <w:noProof/>
                                        <w:color w:val="0000FF"/>
                                        <w:sz w:val="24"/>
                                        <w:szCs w:val="24"/>
                                        <w:bdr w:val="none" w:sz="0" w:space="0" w:color="auto" w:frame="1"/>
                                      </w:rPr>
                                      <w:drawing>
                                        <wp:inline distT="0" distB="0" distL="0" distR="0">
                                          <wp:extent cx="228600" cy="228600"/>
                                          <wp:effectExtent l="0" t="0" r="0" b="0"/>
                                          <wp:docPr id="7" name="Picture 7" descr="Share on LinkedIn">
                                            <a:hlinkClick xmlns:a="http://schemas.openxmlformats.org/drawingml/2006/main" r:id="rId9" tgtFrame="&quot;_blank&quot;"/>
                                          </wp:docPr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 descr="Share on LinkedIn">
                                                    <a:hlinkClick r:id="rId9" tgtFrame="&quot;_blank&quot;"/>
                                                  </pic:cNvPr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28600" cy="2286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Pr="00D5505A">
                                      <w:rPr>
                                        <w:rFonts w:ascii="Helvetica" w:eastAsia="Times New Roman" w:hAnsi="Helvetica" w:cs="Helvetica"/>
                                        <w:color w:val="444444"/>
                                        <w:sz w:val="24"/>
                                        <w:szCs w:val="24"/>
                                      </w:rPr>
                                      <w:t> </w:t>
                                    </w:r>
                                    <w:r w:rsidRPr="00D5505A">
                                      <w:rPr>
                                        <w:rFonts w:ascii="Helvetica" w:eastAsia="Times New Roman" w:hAnsi="Helvetica" w:cs="Helvetica"/>
                                        <w:noProof/>
                                        <w:color w:val="0000FF"/>
                                        <w:sz w:val="24"/>
                                        <w:szCs w:val="24"/>
                                        <w:bdr w:val="none" w:sz="0" w:space="0" w:color="auto" w:frame="1"/>
                                      </w:rPr>
                                      <w:drawing>
                                        <wp:inline distT="0" distB="0" distL="0" distR="0">
                                          <wp:extent cx="228600" cy="228600"/>
                                          <wp:effectExtent l="0" t="0" r="0" b="0"/>
                                          <wp:docPr id="6" name="Picture 6" descr="Share on Twitter">
                                            <a:hlinkClick xmlns:a="http://schemas.openxmlformats.org/drawingml/2006/main" r:id="rId11" tgtFrame="&quot;_blank&quot;"/>
                                          </wp:docPr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 descr="Share on Twitter">
                                                    <a:hlinkClick r:id="rId11" tgtFrame="&quot;_blank&quot;"/>
                                                  </pic:cNvPr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28600" cy="2286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Pr="00D5505A">
                                      <w:rPr>
                                        <w:rFonts w:ascii="Helvetica" w:eastAsia="Times New Roman" w:hAnsi="Helvetica" w:cs="Helvetica"/>
                                        <w:color w:val="444444"/>
                                        <w:sz w:val="24"/>
                                        <w:szCs w:val="24"/>
                                      </w:rPr>
                                      <w:t> </w:t>
                                    </w:r>
                                    <w:r w:rsidRPr="00D5505A">
                                      <w:rPr>
                                        <w:rFonts w:ascii="Helvetica" w:eastAsia="Times New Roman" w:hAnsi="Helvetica" w:cs="Helvetica"/>
                                        <w:noProof/>
                                        <w:color w:val="0000FF"/>
                                        <w:sz w:val="24"/>
                                        <w:szCs w:val="24"/>
                                        <w:bdr w:val="none" w:sz="0" w:space="0" w:color="auto" w:frame="1"/>
                                      </w:rPr>
                                      <w:drawing>
                                        <wp:inline distT="0" distB="0" distL="0" distR="0">
                                          <wp:extent cx="228600" cy="228600"/>
                                          <wp:effectExtent l="0" t="0" r="0" b="0"/>
                                          <wp:docPr id="5" name="Picture 5" descr="Share on Google+">
                                            <a:hlinkClick xmlns:a="http://schemas.openxmlformats.org/drawingml/2006/main" r:id="rId13" tgtFrame="&quot;_blank&quot;"/>
                                          </wp:docPr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5" descr="Share on Google+">
                                                    <a:hlinkClick r:id="rId13" tgtFrame="&quot;_blank&quot;"/>
                                                  </pic:cNvPr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4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28600" cy="2286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Pr="00D5505A">
                                      <w:rPr>
                                        <w:rFonts w:ascii="Helvetica" w:eastAsia="Times New Roman" w:hAnsi="Helvetica" w:cs="Helvetica"/>
                                        <w:color w:val="444444"/>
                                        <w:sz w:val="24"/>
                                        <w:szCs w:val="24"/>
                                      </w:rPr>
                                      <w:t> </w:t>
                                    </w:r>
                                    <w:r w:rsidRPr="00D5505A">
                                      <w:rPr>
                                        <w:rFonts w:ascii="Helvetica" w:eastAsia="Times New Roman" w:hAnsi="Helvetica" w:cs="Helvetica"/>
                                        <w:noProof/>
                                        <w:color w:val="0000FF"/>
                                        <w:sz w:val="24"/>
                                        <w:szCs w:val="24"/>
                                        <w:bdr w:val="none" w:sz="0" w:space="0" w:color="auto" w:frame="1"/>
                                      </w:rPr>
                                      <w:drawing>
                                        <wp:inline distT="0" distB="0" distL="0" distR="0">
                                          <wp:extent cx="228600" cy="228600"/>
                                          <wp:effectExtent l="0" t="0" r="0" b="0"/>
                                          <wp:docPr id="4" name="Picture 4" descr="Share on Pinterest">
                                            <a:hlinkClick xmlns:a="http://schemas.openxmlformats.org/drawingml/2006/main" r:id="rId15" tgtFrame="&quot;_blank&quot;"/>
                                          </wp:docPr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6" descr="Share on Pinterest">
                                                    <a:hlinkClick r:id="rId15" tgtFrame="&quot;_blank&quot;"/>
                                                  </pic:cNvPr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6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28600" cy="2286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Pr="00D5505A">
                                      <w:rPr>
                                        <w:rFonts w:ascii="Helvetica" w:eastAsia="Times New Roman" w:hAnsi="Helvetica" w:cs="Helvetica"/>
                                        <w:color w:val="444444"/>
                                        <w:sz w:val="24"/>
                                        <w:szCs w:val="24"/>
                                      </w:rPr>
                                      <w:t> </w:t>
                                    </w:r>
                                    <w:r w:rsidRPr="00D5505A">
                                      <w:rPr>
                                        <w:rFonts w:ascii="Helvetica" w:eastAsia="Times New Roman" w:hAnsi="Helvetica" w:cs="Helvetica"/>
                                        <w:noProof/>
                                        <w:color w:val="0000FF"/>
                                        <w:sz w:val="24"/>
                                        <w:szCs w:val="24"/>
                                        <w:bdr w:val="none" w:sz="0" w:space="0" w:color="auto" w:frame="1"/>
                                      </w:rPr>
                                      <w:drawing>
                                        <wp:inline distT="0" distB="0" distL="0" distR="0">
                                          <wp:extent cx="228600" cy="228600"/>
                                          <wp:effectExtent l="0" t="0" r="0" b="0"/>
                                          <wp:docPr id="3" name="Picture 3" descr="Share on Email">
                                            <a:hlinkClick xmlns:a="http://schemas.openxmlformats.org/drawingml/2006/main" r:id="rId17" tgtFrame="&quot;_blank&quot;"/>
                                          </wp:docPr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7" descr="Share on Email">
                                                    <a:hlinkClick r:id="rId17" tgtFrame="&quot;_blank&quot;"/>
                                                  </pic:cNvPr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28600" cy="2286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</w:tbl>
                            <w:p w:rsidR="00D5505A" w:rsidRPr="00D5505A" w:rsidRDefault="00D5505A" w:rsidP="00D5505A">
                              <w:pPr>
                                <w:spacing w:after="0" w:line="360" w:lineRule="atLeast"/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</w:tbl>
                      <w:p w:rsidR="00D5505A" w:rsidRPr="00D5505A" w:rsidRDefault="00D5505A" w:rsidP="00D5505A">
                        <w:pPr>
                          <w:spacing w:after="0" w:line="360" w:lineRule="atLeast"/>
                          <w:rPr>
                            <w:rFonts w:ascii="Helvetica" w:eastAsia="Times New Roman" w:hAnsi="Helvetica" w:cs="Helvetica"/>
                            <w:color w:val="444444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:rsidR="00D5505A" w:rsidRPr="00D5505A" w:rsidRDefault="00D5505A" w:rsidP="00D5505A">
                  <w:pPr>
                    <w:spacing w:after="0" w:line="360" w:lineRule="atLeast"/>
                    <w:rPr>
                      <w:rFonts w:ascii="Helvetica" w:eastAsia="Times New Roman" w:hAnsi="Helvetica" w:cs="Helvetica"/>
                      <w:color w:val="444444"/>
                      <w:sz w:val="24"/>
                      <w:szCs w:val="24"/>
                    </w:rPr>
                  </w:pPr>
                </w:p>
              </w:tc>
            </w:tr>
          </w:tbl>
          <w:p w:rsidR="00D5505A" w:rsidRPr="00D5505A" w:rsidRDefault="00D5505A" w:rsidP="00D5505A">
            <w:pPr>
              <w:spacing w:after="0" w:line="360" w:lineRule="atLeast"/>
              <w:rPr>
                <w:rFonts w:ascii="Helvetica" w:eastAsia="Times New Roman" w:hAnsi="Helvetica" w:cs="Helvetica"/>
                <w:color w:val="444444"/>
                <w:sz w:val="24"/>
                <w:szCs w:val="24"/>
              </w:rPr>
            </w:pPr>
          </w:p>
        </w:tc>
      </w:tr>
      <w:tr w:rsidR="00D5505A" w:rsidRPr="00D5505A" w:rsidTr="00D5505A">
        <w:trPr>
          <w:tblCellSpacing w:w="0" w:type="dxa"/>
        </w:trPr>
        <w:tc>
          <w:tcPr>
            <w:tcW w:w="5000" w:type="pct"/>
            <w:shd w:val="clear" w:color="auto" w:fill="FFFFFF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</w:tblGrid>
            <w:tr w:rsidR="00D5505A" w:rsidRPr="00D5505A">
              <w:trPr>
                <w:tblCellSpacing w:w="0" w:type="dxa"/>
              </w:trPr>
              <w:tc>
                <w:tcPr>
                  <w:tcW w:w="5000" w:type="pct"/>
                  <w:hideMark/>
                </w:tcPr>
                <w:p w:rsidR="00D5505A" w:rsidRPr="00D5505A" w:rsidRDefault="00D5505A" w:rsidP="00D5505A">
                  <w:pPr>
                    <w:spacing w:after="0" w:line="360" w:lineRule="atLeast"/>
                    <w:jc w:val="center"/>
                    <w:rPr>
                      <w:rFonts w:ascii="Helvetica" w:eastAsia="Times New Roman" w:hAnsi="Helvetica" w:cs="Helvetica"/>
                      <w:color w:val="444444"/>
                      <w:sz w:val="24"/>
                      <w:szCs w:val="24"/>
                    </w:rPr>
                  </w:pPr>
                  <w:r w:rsidRPr="00D5505A">
                    <w:rPr>
                      <w:rFonts w:ascii="Helvetica" w:eastAsia="Times New Roman" w:hAnsi="Helvetica" w:cs="Helvetica"/>
                      <w:noProof/>
                      <w:color w:val="0000FF"/>
                      <w:sz w:val="24"/>
                      <w:szCs w:val="24"/>
                      <w:bdr w:val="none" w:sz="0" w:space="0" w:color="auto" w:frame="1"/>
                    </w:rPr>
                    <w:drawing>
                      <wp:inline distT="0" distB="0" distL="0" distR="0">
                        <wp:extent cx="3072384" cy="3063240"/>
                        <wp:effectExtent l="0" t="0" r="0" b="3810"/>
                        <wp:docPr id="2" name="Picture 2" descr="guatemala.jpeg">
                          <a:hlinkClick xmlns:a="http://schemas.openxmlformats.org/drawingml/2006/main" r:id="rId5" tgtFrame="&quot;_blank&quot;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8" descr="guatemala.jpeg">
                                  <a:hlinkClick r:id="rId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072384" cy="3063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D5505A" w:rsidRPr="00D5505A" w:rsidRDefault="00D5505A" w:rsidP="00D5505A">
            <w:pPr>
              <w:spacing w:after="0" w:line="360" w:lineRule="atLeast"/>
              <w:rPr>
                <w:rFonts w:ascii="Helvetica" w:eastAsia="Times New Roman" w:hAnsi="Helvetica" w:cs="Helvetica"/>
                <w:color w:val="444444"/>
                <w:sz w:val="24"/>
                <w:szCs w:val="24"/>
              </w:rPr>
            </w:pPr>
          </w:p>
        </w:tc>
      </w:tr>
      <w:tr w:rsidR="00D5505A" w:rsidRPr="00D5505A" w:rsidTr="00D5505A">
        <w:trPr>
          <w:tblCellSpacing w:w="0" w:type="dxa"/>
        </w:trPr>
        <w:tc>
          <w:tcPr>
            <w:tcW w:w="5000" w:type="pct"/>
            <w:shd w:val="clear" w:color="auto" w:fill="FFFFFF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</w:tblGrid>
            <w:tr w:rsidR="00D5505A" w:rsidRPr="00D5505A">
              <w:trPr>
                <w:tblCellSpacing w:w="0" w:type="dxa"/>
              </w:trPr>
              <w:tc>
                <w:tcPr>
                  <w:tcW w:w="5000" w:type="pct"/>
                  <w:tcMar>
                    <w:top w:w="375" w:type="dxa"/>
                    <w:left w:w="300" w:type="dxa"/>
                    <w:bottom w:w="525" w:type="dxa"/>
                    <w:right w:w="300" w:type="dxa"/>
                  </w:tcMar>
                  <w:hideMark/>
                </w:tcPr>
                <w:tbl>
                  <w:tblPr>
                    <w:tblW w:w="5000" w:type="pct"/>
                    <w:tblCellSpacing w:w="0" w:type="dxa"/>
                    <w:tblInd w:w="30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400"/>
                  </w:tblGrid>
                  <w:tr w:rsidR="00D5505A" w:rsidRPr="00D5505A">
                    <w:trPr>
                      <w:tblCellSpacing w:w="0" w:type="dxa"/>
                    </w:trPr>
                    <w:tc>
                      <w:tcPr>
                        <w:tcW w:w="5000" w:type="pct"/>
                        <w:hideMark/>
                      </w:tcPr>
                      <w:tbl>
                        <w:tblPr>
                          <w:tblW w:w="5000" w:type="pct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8400"/>
                        </w:tblGrid>
                        <w:tr w:rsidR="00D5505A" w:rsidRPr="00D5505A">
                          <w:trPr>
                            <w:tblCellSpacing w:w="0" w:type="dxa"/>
                          </w:trPr>
                          <w:tc>
                            <w:tcPr>
                              <w:tcW w:w="5000" w:type="pct"/>
                              <w:hideMark/>
                            </w:tcPr>
                            <w:p w:rsidR="00D5505A" w:rsidRPr="00D5505A" w:rsidRDefault="00D5505A" w:rsidP="00D5505A">
                              <w:pPr>
                                <w:spacing w:after="150" w:line="390" w:lineRule="atLeast"/>
                                <w:jc w:val="center"/>
                                <w:outlineLvl w:val="0"/>
                                <w:rPr>
                                  <w:rFonts w:ascii="Helvetica" w:eastAsia="Times New Roman" w:hAnsi="Helvetica" w:cs="Helvetica"/>
                                  <w:b/>
                                  <w:bCs/>
                                  <w:color w:val="444444"/>
                                  <w:kern w:val="36"/>
                                  <w:sz w:val="39"/>
                                  <w:szCs w:val="39"/>
                                </w:rPr>
                              </w:pPr>
                              <w:r w:rsidRPr="00D5505A">
                                <w:rPr>
                                  <w:rFonts w:ascii="Helvetica" w:eastAsia="Times New Roman" w:hAnsi="Helvetica" w:cs="Helvetica"/>
                                  <w:b/>
                                  <w:bCs/>
                                  <w:color w:val="444444"/>
                                  <w:kern w:val="36"/>
                                  <w:sz w:val="39"/>
                                  <w:szCs w:val="39"/>
                                </w:rPr>
                                <w:t>MAP Responds to Needs in Guatemala</w:t>
                              </w:r>
                            </w:p>
                            <w:p w:rsidR="00D5505A" w:rsidRPr="00D5505A" w:rsidRDefault="00D5505A" w:rsidP="00D5505A">
                              <w:pPr>
                                <w:spacing w:after="150" w:line="300" w:lineRule="atLeast"/>
                                <w:jc w:val="center"/>
                                <w:outlineLvl w:val="1"/>
                                <w:rPr>
                                  <w:rFonts w:ascii="Helvetica" w:eastAsia="Times New Roman" w:hAnsi="Helvetica" w:cs="Helvetica"/>
                                  <w:b/>
                                  <w:bCs/>
                                  <w:color w:val="444444"/>
                                  <w:sz w:val="30"/>
                                  <w:szCs w:val="30"/>
                                </w:rPr>
                              </w:pPr>
                              <w:r w:rsidRPr="00D5505A">
                                <w:rPr>
                                  <w:rFonts w:ascii="Helvetica" w:eastAsia="Times New Roman" w:hAnsi="Helvetica" w:cs="Helvetica"/>
                                  <w:b/>
                                  <w:bCs/>
                                  <w:color w:val="444444"/>
                                  <w:sz w:val="30"/>
                                  <w:szCs w:val="30"/>
                                </w:rPr>
                                <w:t>Your Help Is Needed Now to Aid Victims &amp; First Responders</w:t>
                              </w:r>
                            </w:p>
                            <w:p w:rsidR="00D5505A" w:rsidRPr="00D5505A" w:rsidRDefault="00D5505A" w:rsidP="00D5505A">
                              <w:pPr>
                                <w:spacing w:before="100" w:beforeAutospacing="1" w:after="240" w:line="360" w:lineRule="atLeast"/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</w:pP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>Guatemala’s Fuego Volcano erupted on Sunday</w:t>
                              </w:r>
                              <w:r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>, June 3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 xml:space="preserve"> killing 99 people and causing thousands to lose their homes. More than 12,000 people have 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noProof/>
                                  <w:color w:val="444444"/>
                                  <w:sz w:val="24"/>
                                  <w:szCs w:val="24"/>
                                </w:rPr>
                                <w:t>been evacuated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 xml:space="preserve">. The entire village of El Rodeo 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noProof/>
                                  <w:color w:val="444444"/>
                                  <w:sz w:val="24"/>
                                  <w:szCs w:val="24"/>
                                </w:rPr>
                                <w:t>was covered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 xml:space="preserve"> by a river of lava and boiling ash.</w:t>
                              </w:r>
                              <w:r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 xml:space="preserve"> Over 1.7 million people have been impacted.</w:t>
                              </w:r>
                              <w:bookmarkStart w:id="0" w:name="_GoBack"/>
                              <w:bookmarkEnd w:id="0"/>
                            </w:p>
                            <w:p w:rsidR="00D5505A" w:rsidRPr="00D5505A" w:rsidRDefault="00D5505A" w:rsidP="00D5505A">
                              <w:pPr>
                                <w:spacing w:before="100" w:beforeAutospacing="1" w:after="240" w:line="360" w:lineRule="atLeast"/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</w:pPr>
                              <w:r w:rsidRPr="00D5505A">
                                <w:rPr>
                                  <w:rFonts w:ascii="Helvetica" w:eastAsia="Times New Roman" w:hAnsi="Helvetica" w:cs="Helvetica"/>
                                  <w:noProof/>
                                  <w:color w:val="444444"/>
                                  <w:sz w:val="24"/>
                                  <w:szCs w:val="24"/>
                                </w:rPr>
                                <w:t>MAP International relief supplies are being used by first responders providing care for sur</w:t>
                              </w:r>
                              <w:r>
                                <w:rPr>
                                  <w:rFonts w:ascii="Helvetica" w:eastAsia="Times New Roman" w:hAnsi="Helvetica" w:cs="Helvetica"/>
                                  <w:noProof/>
                                  <w:color w:val="444444"/>
                                  <w:sz w:val="24"/>
                                  <w:szCs w:val="24"/>
                                </w:rPr>
                                <w:t xml:space="preserve">vivors. </w:t>
                              </w:r>
                              <w:r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>Your donation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 xml:space="preserve"> will help us provide MAP Disaster Health Kits (DHK), supplies for burn injuries, personal protective equipment such as masks, and more to victims of the volcano eruption.</w:t>
                              </w:r>
                            </w:p>
                            <w:p w:rsidR="00D5505A" w:rsidRPr="00D5505A" w:rsidRDefault="00D5505A" w:rsidP="00D5505A">
                              <w:pPr>
                                <w:spacing w:before="100" w:beforeAutospacing="1" w:after="240" w:line="360" w:lineRule="atLeast"/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</w:pP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lastRenderedPageBreak/>
                                <w:t>MAP International Action</w:t>
                              </w:r>
                              <w:r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>s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 xml:space="preserve"> to Date:</w:t>
                              </w:r>
                            </w:p>
                            <w:p w:rsidR="00D5505A" w:rsidRPr="00D5505A" w:rsidRDefault="00D5505A" w:rsidP="00D5505A">
                              <w:pPr>
                                <w:numPr>
                                  <w:ilvl w:val="0"/>
                                  <w:numId w:val="1"/>
                                </w:numPr>
                                <w:spacing w:before="100" w:beforeAutospacing="1" w:after="240" w:line="360" w:lineRule="atLeast"/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</w:pP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>Disaster Health Kits are 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noProof/>
                                  <w:color w:val="444444"/>
                                  <w:sz w:val="24"/>
                                  <w:szCs w:val="24"/>
                                </w:rPr>
                                <w:t>being provided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 xml:space="preserve"> to people displaced from their homes. DHKs are designed to provide health supplies and other comfort items to aid a person living in a shelter for one week.</w:t>
                              </w:r>
                            </w:p>
                            <w:p w:rsidR="00D5505A" w:rsidRPr="00D5505A" w:rsidRDefault="00D5505A" w:rsidP="00D5505A">
                              <w:pPr>
                                <w:numPr>
                                  <w:ilvl w:val="0"/>
                                  <w:numId w:val="1"/>
                                </w:numPr>
                                <w:spacing w:before="100" w:beforeAutospacing="1" w:after="240" w:line="360" w:lineRule="atLeast"/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</w:pPr>
                              <w:r w:rsidRPr="00D5505A">
                                <w:rPr>
                                  <w:rFonts w:ascii="Helvetica" w:eastAsia="Times New Roman" w:hAnsi="Helvetica" w:cs="Helvetica"/>
                                  <w:noProof/>
                                  <w:color w:val="444444"/>
                                  <w:sz w:val="24"/>
                                  <w:szCs w:val="24"/>
                                </w:rPr>
                                <w:t>MAP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> is preparing a shipment of personal protective equipment and safety gear including masks, and gloves, as well as additional items to help in the search and rescue process. 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noProof/>
                                  <w:color w:val="444444"/>
                                  <w:sz w:val="24"/>
                                  <w:szCs w:val="24"/>
                                </w:rPr>
                                <w:t>MAP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> is placing a large supply of burn treatment supplies with a medical mission team leaving for Guatemala this week.</w:t>
                              </w:r>
                            </w:p>
                            <w:p w:rsidR="00D5505A" w:rsidRPr="00D5505A" w:rsidRDefault="00D5505A" w:rsidP="00D5505A">
                              <w:pPr>
                                <w:numPr>
                                  <w:ilvl w:val="0"/>
                                  <w:numId w:val="1"/>
                                </w:numPr>
                                <w:spacing w:before="100" w:beforeAutospacing="1" w:after="100" w:afterAutospacing="1" w:line="360" w:lineRule="atLeast"/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</w:pP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 xml:space="preserve">Wound dressing supplies 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noProof/>
                                  <w:color w:val="444444"/>
                                  <w:sz w:val="24"/>
                                  <w:szCs w:val="24"/>
                                </w:rPr>
                                <w:t>were distributed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 xml:space="preserve"> to local firefighter/EMT units, which 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noProof/>
                                  <w:color w:val="444444"/>
                                  <w:sz w:val="24"/>
                                  <w:szCs w:val="24"/>
                                </w:rPr>
                                <w:t>are currently deployed</w:t>
                              </w:r>
                              <w:r w:rsidRPr="00D5505A"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  <w:t xml:space="preserve"> to aid stations at the disaster site. MAP contributions also include gloves, zinc oxide tape, sharps containers, and plastic bags for medicine. </w:t>
                              </w:r>
                            </w:p>
                            <w:p w:rsidR="00D5505A" w:rsidRPr="00D5505A" w:rsidRDefault="00D5505A" w:rsidP="00D5505A">
                              <w:pPr>
                                <w:spacing w:after="0" w:line="360" w:lineRule="atLeast"/>
                                <w:rPr>
                                  <w:rFonts w:ascii="Helvetica" w:eastAsia="Times New Roman" w:hAnsi="Helvetica" w:cs="Helvetica"/>
                                  <w:color w:val="444444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</w:tbl>
                      <w:p w:rsidR="00D5505A" w:rsidRPr="00D5505A" w:rsidRDefault="00D5505A" w:rsidP="00D5505A">
                        <w:pPr>
                          <w:spacing w:after="0" w:line="360" w:lineRule="atLeast"/>
                          <w:rPr>
                            <w:rFonts w:ascii="Helvetica" w:eastAsia="Times New Roman" w:hAnsi="Helvetica" w:cs="Helvetica"/>
                            <w:color w:val="444444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:rsidR="00D5505A" w:rsidRPr="00D5505A" w:rsidRDefault="00D5505A" w:rsidP="00D5505A">
                  <w:pPr>
                    <w:spacing w:before="450" w:after="300" w:line="360" w:lineRule="atLeast"/>
                    <w:ind w:left="300" w:right="300"/>
                    <w:rPr>
                      <w:rFonts w:ascii="Helvetica" w:eastAsia="Times New Roman" w:hAnsi="Helvetica" w:cs="Helvetica"/>
                      <w:color w:val="444444"/>
                      <w:sz w:val="24"/>
                      <w:szCs w:val="24"/>
                    </w:rPr>
                  </w:pPr>
                </w:p>
              </w:tc>
            </w:tr>
          </w:tbl>
          <w:p w:rsidR="00D5505A" w:rsidRPr="00D5505A" w:rsidRDefault="00D5505A" w:rsidP="00D5505A">
            <w:pPr>
              <w:spacing w:after="0" w:line="360" w:lineRule="atLeast"/>
              <w:rPr>
                <w:rFonts w:ascii="Helvetica" w:eastAsia="Times New Roman" w:hAnsi="Helvetica" w:cs="Helvetica"/>
                <w:color w:val="444444"/>
                <w:sz w:val="24"/>
                <w:szCs w:val="24"/>
              </w:rPr>
            </w:pPr>
          </w:p>
        </w:tc>
      </w:tr>
    </w:tbl>
    <w:p w:rsidR="007A11EC" w:rsidRDefault="00D5505A"/>
    <w:sectPr w:rsidR="007A11EC" w:rsidSect="00D550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522AA"/>
    <w:multiLevelType w:val="multilevel"/>
    <w:tmpl w:val="FE886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N7E0Mze2NDYwMzdX0lEKTi0uzszPAykwrAUAimS5jiwAAAA="/>
  </w:docVars>
  <w:rsids>
    <w:rsidRoot w:val="00D5505A"/>
    <w:rsid w:val="00205F42"/>
    <w:rsid w:val="00A47C38"/>
    <w:rsid w:val="00CF5B4D"/>
    <w:rsid w:val="00D5505A"/>
    <w:rsid w:val="00FF2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3C150"/>
  <w15:chartTrackingRefBased/>
  <w15:docId w15:val="{3964F5C6-BBC4-4CE2-8E7A-3846193C6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550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5505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505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5505A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D5505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550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01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9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27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0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318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17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7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plus.google.com/share?url=https%3A%2F%2Fwww.map.org%2F-temporary-slug-5263e5b1-ad0a-4711-9c64-858a21abb15f%3Futm_medium%3Dsocial%26utm_source%3Dgoogle_plus&amp;utm_campaign=Guatemala%20Relief%20-%20June%202018&amp;utm_source=hs_email&amp;utm_medium=email&amp;_hsenc=p2ANqtz-_kB1zMN_SNBLr382hwVHustj-kJGUOu0eJp8Hpui9zx32aE556IZh0RBatmnYvIKATpoup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ww.facebook.com/share.php?u=https%3A%2F%2Fwww.map.org%2F-temporary-slug-5263e5b1-ad0a-4711-9c64-858a21abb15f%3Futm_medium%3Dsocial%26utm_source%3Dfacebook&amp;utm_campaign=Guatemala%20Relief%20-%20June%202018&amp;utm_source=hs_email&amp;utm_medium=email&amp;_hsenc=p2ANqtz-_kB1zMN_SNBLr382hwVHustj-kJGUOu0eJp8Hpui9zx32aE556IZh0RBatmnYvIKATpoup" TargetMode="External"/><Relationship Id="rId12" Type="http://schemas.openxmlformats.org/officeDocument/2006/relationships/image" Target="media/image4.png"/><Relationship Id="rId17" Type="http://schemas.openxmlformats.org/officeDocument/2006/relationships/hyperlink" Target="mailto:?subject=Check%20out%20https%3A%2F%2Fwww.map.org%2F-temporary-slug-5263e5b1-ad0a-4711-9c64-858a21abb15f%3Futm_medium%3Dsocial%26utm_source%3Demail%20&amp;body=Check%20out%20https%3A%2F%2Fwww.map.org%2F-temporary-slug-5263e5b1-ad0a-4711-9c64-858a21abb15f%3Futm_medium%3Dsocial%26utm_source%3Demail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twitter.com/intent/tweet?original_referer=https%3A%2F%2Fwww.map.org%2F-temporary-slug-5263e5b1-ad0a-4711-9c64-858a21abb15f%3Futm_medium%3Dsocial%26utm_source%3Dtwitter&amp;url=https%3A%2F%2Fwww.map.org%2F-temporary-slug-5263e5b1-ad0a-4711-9c64-858a21abb15f%3Futm_medium%3Dsocial%26utm_source%3Dtwitter&amp;source=tweetbutton&amp;text=First%20Responders%20in%20Guatemala%20Need%20Your%20Help&amp;utm_campaign=Guatemala%20Relief%20-%20June%202018&amp;utm_source=hs_email&amp;utm_medium=email&amp;_hsenc=p2ANqtz-_kB1zMN_SNBLr382hwVHustj-kJGUOu0eJp8Hpui9zx32aE556IZh0RBatmnYvIKATpoup" TargetMode="External"/><Relationship Id="rId5" Type="http://schemas.openxmlformats.org/officeDocument/2006/relationships/hyperlink" Target="https://www.map.org/disasters?utm_campaign=Guatemala%20Relief%20-%20June%202018&amp;utm_source=hs_email&amp;utm_medium=email&amp;_hsenc=p2ANqtz-_kB1zMN_SNBLr382hwVHustj-kJGUOu0eJp8Hpui9zx32aE556IZh0RBatmnYvIKATpoup" TargetMode="External"/><Relationship Id="rId15" Type="http://schemas.openxmlformats.org/officeDocument/2006/relationships/hyperlink" Target="http://pinterest.com/pin/create/button/?url=https%3A%2F%2Fwww.map.org%2F-temporary-slug-5263e5b1-ad0a-4711-9c64-858a21abb15f%3Futm_medium%3Dsocial%26utm_source%3Dpinterest&amp;media=&amp;utm_campaign=Guatemala%20Relief%20-%20June%202018&amp;utm_source=hs_email&amp;utm_medium=email&amp;_hsenc=p2ANqtz-_kB1zMN_SNBLr382hwVHustj-kJGUOu0eJp8Hpui9zx32aE556IZh0RBatmnYvIKATpoup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8.jpeg"/><Relationship Id="rId4" Type="http://schemas.openxmlformats.org/officeDocument/2006/relationships/webSettings" Target="webSettings.xml"/><Relationship Id="rId9" Type="http://schemas.openxmlformats.org/officeDocument/2006/relationships/hyperlink" Target="http://www.linkedin.com/shareArticle?mini=true&amp;url=https%3A%2F%2Fwww.map.org%2F-temporary-slug-5263e5b1-ad0a-4711-9c64-858a21abb15f%3Futm_medium%3Dsocial%26utm_source%3Dlinkedin&amp;utm_campaign=Guatemala%20Relief%20-%20June%202018&amp;utm_source=hs_email&amp;utm_medium=email&amp;_hsenc=p2ANqtz-_kB1zMN_SNBLr382hwVHustj-kJGUOu0eJp8Hpui9zx32aE556IZh0RBatmnYvIKATpoup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ges, Elizabeth</dc:creator>
  <cp:keywords/>
  <dc:description/>
  <cp:lastModifiedBy>Hodges, Elizabeth</cp:lastModifiedBy>
  <cp:revision>1</cp:revision>
  <dcterms:created xsi:type="dcterms:W3CDTF">2018-06-07T19:56:00Z</dcterms:created>
  <dcterms:modified xsi:type="dcterms:W3CDTF">2018-06-07T19:59:00Z</dcterms:modified>
</cp:coreProperties>
</file>